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05CFC7" w14:textId="77777777" w:rsidR="004D11FC" w:rsidRDefault="004D11FC" w:rsidP="004D11FC">
      <w:pPr>
        <w:pStyle w:val="NormalWeb"/>
      </w:pPr>
      <w:r>
        <w:t>The secret to becoming good in SOLIDWORKS is it to practice using the software. Here is an exercise to polish the skills you gained in this section.</w:t>
      </w:r>
    </w:p>
    <w:p w14:paraId="3A00E175" w14:textId="77777777" w:rsidR="004D11FC" w:rsidRDefault="004D11FC" w:rsidP="004D11FC">
      <w:pPr>
        <w:pStyle w:val="NormalWeb"/>
      </w:pPr>
      <w:r>
        <w:t>Download the model from the download section. Do (and answer) the following.</w:t>
      </w:r>
    </w:p>
    <w:p w14:paraId="4ED6147A" w14:textId="6A74F78B" w:rsidR="004D11FC" w:rsidRDefault="004D11FC" w:rsidP="004D11FC">
      <w:pPr>
        <w:pStyle w:val="NormalWeb"/>
      </w:pPr>
      <w:r>
        <w:rPr>
          <w:noProof/>
        </w:rPr>
        <w:drawing>
          <wp:inline distT="0" distB="0" distL="0" distR="0" wp14:anchorId="2FC05B17" wp14:editId="7057917A">
            <wp:extent cx="5486400" cy="2764790"/>
            <wp:effectExtent l="0" t="0" r="0" b="0"/>
            <wp:docPr id="2" name="Picture 2" descr="https://udemy-images.s3.amazonaws.com/redactor/2015-09-05_20-21-00-b1dd61800a48e08511341c01f8c3d69d/Mass%20Properties_Ex%2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udemy-images.s3.amazonaws.com/redactor/2015-09-05_20-21-00-b1dd61800a48e08511341c01f8c3d69d/Mass%20Properties_Ex%201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764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DC7766" w14:textId="77777777" w:rsidR="004D11FC" w:rsidRDefault="004D11FC" w:rsidP="004D11FC">
      <w:pPr>
        <w:pStyle w:val="NormalWeb"/>
      </w:pPr>
      <w:r>
        <w:t>1- Change the model's material to Plain Carbon Steel. Find the following</w:t>
      </w:r>
    </w:p>
    <w:p w14:paraId="75DD26D2" w14:textId="77777777" w:rsidR="004D11FC" w:rsidRDefault="004D11FC" w:rsidP="004D11FC">
      <w:pPr>
        <w:pStyle w:val="NormalWeb"/>
        <w:numPr>
          <w:ilvl w:val="0"/>
          <w:numId w:val="1"/>
        </w:numPr>
      </w:pPr>
      <w:r>
        <w:t xml:space="preserve">a. Mass of </w:t>
      </w:r>
      <w:proofErr w:type="spellStart"/>
      <w:r>
        <w:t>of</w:t>
      </w:r>
      <w:proofErr w:type="spellEnd"/>
      <w:r>
        <w:t xml:space="preserve"> the model in grams:</w:t>
      </w:r>
    </w:p>
    <w:p w14:paraId="40272AEB" w14:textId="77777777" w:rsidR="004D11FC" w:rsidRDefault="004D11FC" w:rsidP="004D11FC">
      <w:pPr>
        <w:pStyle w:val="NormalWeb"/>
        <w:numPr>
          <w:ilvl w:val="0"/>
          <w:numId w:val="1"/>
        </w:numPr>
      </w:pPr>
      <w:r>
        <w:t>b. Mass of the model in pounds:</w:t>
      </w:r>
    </w:p>
    <w:p w14:paraId="39A6511D" w14:textId="77777777" w:rsidR="004D11FC" w:rsidRDefault="004D11FC" w:rsidP="004D11FC">
      <w:pPr>
        <w:pStyle w:val="NormalWeb"/>
        <w:numPr>
          <w:ilvl w:val="0"/>
          <w:numId w:val="1"/>
        </w:numPr>
      </w:pPr>
      <w:r>
        <w:t>c. Center of mass of the model in inches:</w:t>
      </w:r>
    </w:p>
    <w:p w14:paraId="3C8293E9" w14:textId="77777777" w:rsidR="004D11FC" w:rsidRDefault="004D11FC" w:rsidP="004D11FC">
      <w:pPr>
        <w:pStyle w:val="NormalWeb"/>
        <w:numPr>
          <w:ilvl w:val="0"/>
          <w:numId w:val="1"/>
        </w:numPr>
      </w:pPr>
      <w:r>
        <w:t>d. What is the volume in cubic mm:</w:t>
      </w:r>
    </w:p>
    <w:p w14:paraId="78712B55" w14:textId="77777777" w:rsidR="004D11FC" w:rsidRDefault="004D11FC" w:rsidP="004D11FC">
      <w:pPr>
        <w:pStyle w:val="NormalWeb"/>
        <w:numPr>
          <w:ilvl w:val="0"/>
          <w:numId w:val="1"/>
        </w:numPr>
      </w:pPr>
      <w:r>
        <w:t>e. What is the surface area in inches square:</w:t>
      </w:r>
    </w:p>
    <w:p w14:paraId="289845FB" w14:textId="77777777" w:rsidR="004D11FC" w:rsidRDefault="004D11FC" w:rsidP="004D11FC">
      <w:pPr>
        <w:pStyle w:val="NormalWeb"/>
        <w:numPr>
          <w:ilvl w:val="0"/>
          <w:numId w:val="1"/>
        </w:numPr>
      </w:pPr>
      <w:r>
        <w:t>f. What is the density of Plain Carbon Steel in grams/cubic mm:</w:t>
      </w:r>
    </w:p>
    <w:p w14:paraId="74C16973" w14:textId="77777777" w:rsidR="004D11FC" w:rsidRDefault="004D11FC" w:rsidP="004D11FC">
      <w:pPr>
        <w:pStyle w:val="NormalWeb"/>
      </w:pPr>
      <w:r>
        <w:t>2- Adjust the indicated side from 50 mm to 80 mm. Also, change the material to Silicon Rubber. The find the following:</w:t>
      </w:r>
    </w:p>
    <w:p w14:paraId="3AF7549E" w14:textId="14CF3418" w:rsidR="004D11FC" w:rsidRDefault="004D11FC" w:rsidP="004D11FC">
      <w:pPr>
        <w:pStyle w:val="NormalWeb"/>
      </w:pPr>
      <w:r>
        <w:rPr>
          <w:noProof/>
        </w:rPr>
        <w:lastRenderedPageBreak/>
        <w:drawing>
          <wp:inline distT="0" distB="0" distL="0" distR="0" wp14:anchorId="01735162" wp14:editId="230F1617">
            <wp:extent cx="5486400" cy="3653790"/>
            <wp:effectExtent l="0" t="0" r="0" b="3810"/>
            <wp:docPr id="1" name="Picture 1" descr="https://udemy-images.s3.amazonaws.com/redactor/2015-09-05_20-25-48-69a9ecd24cdaeb6b7c0fbe54a35ad145/Mass%20Properties_Ex%20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udemy-images.s3.amazonaws.com/redactor/2015-09-05_20-25-48-69a9ecd24cdaeb6b7c0fbe54a35ad145/Mass%20Properties_Ex%202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53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760458" w14:textId="77777777" w:rsidR="004D11FC" w:rsidRDefault="004D11FC" w:rsidP="004D11FC">
      <w:pPr>
        <w:pStyle w:val="NormalWeb"/>
        <w:numPr>
          <w:ilvl w:val="0"/>
          <w:numId w:val="2"/>
        </w:numPr>
      </w:pPr>
      <w:r>
        <w:t xml:space="preserve">a. Mass of </w:t>
      </w:r>
      <w:proofErr w:type="spellStart"/>
      <w:r>
        <w:t>of</w:t>
      </w:r>
      <w:proofErr w:type="spellEnd"/>
      <w:r>
        <w:t xml:space="preserve"> the model in pounds:</w:t>
      </w:r>
    </w:p>
    <w:p w14:paraId="739180BA" w14:textId="77777777" w:rsidR="004D11FC" w:rsidRDefault="004D11FC" w:rsidP="004D11FC">
      <w:pPr>
        <w:pStyle w:val="NormalWeb"/>
        <w:numPr>
          <w:ilvl w:val="0"/>
          <w:numId w:val="2"/>
        </w:numPr>
      </w:pPr>
      <w:r>
        <w:t>b. Mass of the model in kilograms:</w:t>
      </w:r>
    </w:p>
    <w:p w14:paraId="30045AD4" w14:textId="77777777" w:rsidR="004D11FC" w:rsidRDefault="004D11FC" w:rsidP="004D11FC">
      <w:pPr>
        <w:pStyle w:val="NormalWeb"/>
        <w:numPr>
          <w:ilvl w:val="0"/>
          <w:numId w:val="2"/>
        </w:numPr>
      </w:pPr>
      <w:r>
        <w:t>c. Center of mass on the model in inches:</w:t>
      </w:r>
    </w:p>
    <w:p w14:paraId="321D4937" w14:textId="77777777" w:rsidR="004D11FC" w:rsidRDefault="004D11FC" w:rsidP="004D11FC">
      <w:pPr>
        <w:pStyle w:val="NormalWeb"/>
        <w:numPr>
          <w:ilvl w:val="0"/>
          <w:numId w:val="2"/>
        </w:numPr>
      </w:pPr>
      <w:r>
        <w:t>d. What is the volume in cubic inches:</w:t>
      </w:r>
    </w:p>
    <w:p w14:paraId="288E806C" w14:textId="77777777" w:rsidR="004D11FC" w:rsidRDefault="004D11FC" w:rsidP="004D11FC">
      <w:pPr>
        <w:pStyle w:val="NormalWeb"/>
        <w:numPr>
          <w:ilvl w:val="0"/>
          <w:numId w:val="2"/>
        </w:numPr>
      </w:pPr>
      <w:r>
        <w:t>e. What is the surface area in mm square:</w:t>
      </w:r>
    </w:p>
    <w:p w14:paraId="7DE186F9" w14:textId="77777777" w:rsidR="004D11FC" w:rsidRDefault="004D11FC" w:rsidP="004D11FC">
      <w:pPr>
        <w:pStyle w:val="NormalWeb"/>
        <w:numPr>
          <w:ilvl w:val="0"/>
          <w:numId w:val="2"/>
        </w:numPr>
      </w:pPr>
      <w:r>
        <w:t>f. What is the density of Silicon Rubber in pounds per cubic inch:</w:t>
      </w:r>
    </w:p>
    <w:p w14:paraId="5003F332" w14:textId="77777777" w:rsidR="004D11FC" w:rsidRDefault="004D11FC" w:rsidP="004D11FC">
      <w:pPr>
        <w:pStyle w:val="NormalWeb"/>
      </w:pPr>
      <w:r>
        <w:t>3- Is the center of mass the same for the model in steps 1 and 2 above? (YES/NO)</w:t>
      </w:r>
    </w:p>
    <w:p w14:paraId="42959F01" w14:textId="77777777" w:rsidR="004D11FC" w:rsidRDefault="004D11FC" w:rsidP="004D11FC">
      <w:pPr>
        <w:pStyle w:val="NormalWeb"/>
      </w:pPr>
      <w:r>
        <w:t>------ END OF EXERCISE ------</w:t>
      </w:r>
    </w:p>
    <w:p w14:paraId="2552007A" w14:textId="77777777" w:rsidR="004D11FC" w:rsidRDefault="004D11FC" w:rsidP="004D11FC">
      <w:pPr>
        <w:pStyle w:val="NormalWeb"/>
      </w:pPr>
    </w:p>
    <w:p w14:paraId="67106745" w14:textId="77777777" w:rsidR="004D11FC" w:rsidRDefault="004D11FC" w:rsidP="004D11FC">
      <w:pPr>
        <w:pStyle w:val="NormalWeb"/>
      </w:pPr>
    </w:p>
    <w:p w14:paraId="471D68A1" w14:textId="77777777" w:rsidR="004D11FC" w:rsidRDefault="004D11FC" w:rsidP="004D11FC">
      <w:pPr>
        <w:pStyle w:val="NormalWeb"/>
      </w:pPr>
    </w:p>
    <w:p w14:paraId="1B2F0369" w14:textId="77777777" w:rsidR="004D11FC" w:rsidRDefault="004D11FC" w:rsidP="004D11FC">
      <w:pPr>
        <w:pStyle w:val="NormalWeb"/>
      </w:pPr>
    </w:p>
    <w:p w14:paraId="3A7121A9" w14:textId="4E43D429" w:rsidR="004D11FC" w:rsidRDefault="004D11FC" w:rsidP="004D11FC">
      <w:pPr>
        <w:pStyle w:val="NormalWeb"/>
      </w:pPr>
      <w:bookmarkStart w:id="0" w:name="_GoBack"/>
      <w:bookmarkEnd w:id="0"/>
      <w:r>
        <w:t>---- Answer Key -----</w:t>
      </w:r>
    </w:p>
    <w:p w14:paraId="21251E9F" w14:textId="77777777" w:rsidR="004D11FC" w:rsidRDefault="004D11FC" w:rsidP="004D11FC">
      <w:pPr>
        <w:pStyle w:val="NormalWeb"/>
      </w:pPr>
      <w:r>
        <w:rPr>
          <w:rStyle w:val="Strong"/>
        </w:rPr>
        <w:t>1-</w:t>
      </w:r>
    </w:p>
    <w:p w14:paraId="281490FB" w14:textId="77777777" w:rsidR="004D11FC" w:rsidRDefault="004D11FC" w:rsidP="004D11FC">
      <w:pPr>
        <w:pStyle w:val="NormalWeb"/>
        <w:numPr>
          <w:ilvl w:val="0"/>
          <w:numId w:val="3"/>
        </w:numPr>
      </w:pPr>
      <w:r>
        <w:t>a- 4167.13 grams</w:t>
      </w:r>
    </w:p>
    <w:p w14:paraId="380AB125" w14:textId="77777777" w:rsidR="004D11FC" w:rsidRDefault="004D11FC" w:rsidP="004D11FC">
      <w:pPr>
        <w:pStyle w:val="NormalWeb"/>
        <w:numPr>
          <w:ilvl w:val="0"/>
          <w:numId w:val="3"/>
        </w:numPr>
      </w:pPr>
      <w:r>
        <w:lastRenderedPageBreak/>
        <w:t>b- 9.19 pounds</w:t>
      </w:r>
    </w:p>
    <w:p w14:paraId="0D3AA89E" w14:textId="77777777" w:rsidR="004D11FC" w:rsidRDefault="004D11FC" w:rsidP="004D11FC">
      <w:pPr>
        <w:pStyle w:val="NormalWeb"/>
        <w:numPr>
          <w:ilvl w:val="0"/>
          <w:numId w:val="3"/>
        </w:numPr>
      </w:pPr>
      <w:r>
        <w:t>c- X = -2.43, Y = 00, Z = 00 inches</w:t>
      </w:r>
    </w:p>
    <w:p w14:paraId="1E637683" w14:textId="77777777" w:rsidR="004D11FC" w:rsidRDefault="004D11FC" w:rsidP="004D11FC">
      <w:pPr>
        <w:pStyle w:val="NormalWeb"/>
        <w:numPr>
          <w:ilvl w:val="0"/>
          <w:numId w:val="3"/>
        </w:numPr>
      </w:pPr>
      <w:r>
        <w:t>d- 534247.05 cubic millimeters</w:t>
      </w:r>
    </w:p>
    <w:p w14:paraId="68C65382" w14:textId="77777777" w:rsidR="004D11FC" w:rsidRDefault="004D11FC" w:rsidP="004D11FC">
      <w:pPr>
        <w:pStyle w:val="NormalWeb"/>
        <w:numPr>
          <w:ilvl w:val="0"/>
          <w:numId w:val="3"/>
        </w:numPr>
      </w:pPr>
      <w:r>
        <w:t>e- 92.87 square inches</w:t>
      </w:r>
    </w:p>
    <w:p w14:paraId="1B7E8CDA" w14:textId="77777777" w:rsidR="004D11FC" w:rsidRDefault="004D11FC" w:rsidP="004D11FC">
      <w:pPr>
        <w:pStyle w:val="NormalWeb"/>
        <w:numPr>
          <w:ilvl w:val="0"/>
          <w:numId w:val="3"/>
        </w:numPr>
      </w:pPr>
      <w:r>
        <w:t>f - 0.01 gram per cubic millimeter</w:t>
      </w:r>
    </w:p>
    <w:p w14:paraId="60EE4CE0" w14:textId="77777777" w:rsidR="004D11FC" w:rsidRDefault="004D11FC" w:rsidP="004D11FC">
      <w:pPr>
        <w:pStyle w:val="NormalWeb"/>
      </w:pPr>
      <w:r>
        <w:rPr>
          <w:rStyle w:val="Strong"/>
        </w:rPr>
        <w:t>2-</w:t>
      </w:r>
    </w:p>
    <w:p w14:paraId="31082ABB" w14:textId="77777777" w:rsidR="004D11FC" w:rsidRDefault="004D11FC" w:rsidP="004D11FC">
      <w:pPr>
        <w:pStyle w:val="NormalWeb"/>
        <w:numPr>
          <w:ilvl w:val="0"/>
          <w:numId w:val="4"/>
        </w:numPr>
      </w:pPr>
      <w:r>
        <w:t>a- 2.10 pounds</w:t>
      </w:r>
    </w:p>
    <w:p w14:paraId="215C1D5B" w14:textId="77777777" w:rsidR="004D11FC" w:rsidRDefault="004D11FC" w:rsidP="004D11FC">
      <w:pPr>
        <w:pStyle w:val="NormalWeb"/>
        <w:numPr>
          <w:ilvl w:val="0"/>
          <w:numId w:val="4"/>
        </w:numPr>
      </w:pPr>
      <w:r>
        <w:t>b- 0.95 kilograms</w:t>
      </w:r>
    </w:p>
    <w:p w14:paraId="65DEE23B" w14:textId="77777777" w:rsidR="004D11FC" w:rsidRDefault="004D11FC" w:rsidP="004D11FC">
      <w:pPr>
        <w:pStyle w:val="NormalWeb"/>
        <w:numPr>
          <w:ilvl w:val="0"/>
          <w:numId w:val="4"/>
        </w:numPr>
      </w:pPr>
      <w:r>
        <w:t>c- X = -2.12 , Y = 00 , Z = 00 inches</w:t>
      </w:r>
    </w:p>
    <w:p w14:paraId="3299D7C9" w14:textId="77777777" w:rsidR="004D11FC" w:rsidRDefault="004D11FC" w:rsidP="004D11FC">
      <w:pPr>
        <w:pStyle w:val="NormalWeb"/>
        <w:numPr>
          <w:ilvl w:val="0"/>
          <w:numId w:val="4"/>
        </w:numPr>
      </w:pPr>
      <w:r>
        <w:t>d- 46.64 cubic inches</w:t>
      </w:r>
    </w:p>
    <w:p w14:paraId="52F81881" w14:textId="77777777" w:rsidR="004D11FC" w:rsidRDefault="004D11FC" w:rsidP="004D11FC">
      <w:pPr>
        <w:pStyle w:val="NormalWeb"/>
        <w:numPr>
          <w:ilvl w:val="0"/>
          <w:numId w:val="4"/>
        </w:numPr>
      </w:pPr>
      <w:r>
        <w:t>e- 68907.49 square millimeters</w:t>
      </w:r>
    </w:p>
    <w:p w14:paraId="12D0E894" w14:textId="77777777" w:rsidR="004D11FC" w:rsidRDefault="004D11FC" w:rsidP="004D11FC">
      <w:pPr>
        <w:pStyle w:val="NormalWeb"/>
        <w:numPr>
          <w:ilvl w:val="0"/>
          <w:numId w:val="4"/>
        </w:numPr>
      </w:pPr>
      <w:r>
        <w:t>f- 0.05 pounds per cubic inch</w:t>
      </w:r>
    </w:p>
    <w:p w14:paraId="737735D4" w14:textId="77777777" w:rsidR="004D11FC" w:rsidRDefault="004D11FC" w:rsidP="004D11FC">
      <w:pPr>
        <w:pStyle w:val="NormalWeb"/>
      </w:pPr>
      <w:r>
        <w:rPr>
          <w:rStyle w:val="Strong"/>
        </w:rPr>
        <w:t>3- </w:t>
      </w:r>
      <w:r>
        <w:t>NO</w:t>
      </w:r>
    </w:p>
    <w:p w14:paraId="254220B4" w14:textId="77777777" w:rsidR="00810470" w:rsidRDefault="00810470"/>
    <w:sectPr w:rsidR="00810470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F50E71"/>
    <w:multiLevelType w:val="multilevel"/>
    <w:tmpl w:val="69CE8E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7431AAD"/>
    <w:multiLevelType w:val="multilevel"/>
    <w:tmpl w:val="3D3A2C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B863742"/>
    <w:multiLevelType w:val="multilevel"/>
    <w:tmpl w:val="178838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0005182"/>
    <w:multiLevelType w:val="multilevel"/>
    <w:tmpl w:val="518A81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CxNDUztDS1tLCwMDVX0lEKTi0uzszPAykwrAUA9USSniwAAAA="/>
  </w:docVars>
  <w:rsids>
    <w:rsidRoot w:val="00EC53B7"/>
    <w:rsid w:val="004D11FC"/>
    <w:rsid w:val="00810470"/>
    <w:rsid w:val="00EC53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498403"/>
  <w15:chartTrackingRefBased/>
  <w15:docId w15:val="{1AD19BD2-0652-4291-B575-632BD95D12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D11F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D11FC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11F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11F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193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08</Words>
  <Characters>1188</Characters>
  <Application>Microsoft Office Word</Application>
  <DocSecurity>0</DocSecurity>
  <Lines>9</Lines>
  <Paragraphs>2</Paragraphs>
  <ScaleCrop>false</ScaleCrop>
  <Company/>
  <LinksUpToDate>false</LinksUpToDate>
  <CharactersWithSpaces>1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yseer Almattar</dc:creator>
  <cp:keywords/>
  <dc:description/>
  <cp:lastModifiedBy>Tayseer Almattar</cp:lastModifiedBy>
  <cp:revision>2</cp:revision>
  <dcterms:created xsi:type="dcterms:W3CDTF">2019-03-31T08:46:00Z</dcterms:created>
  <dcterms:modified xsi:type="dcterms:W3CDTF">2019-03-31T08:47:00Z</dcterms:modified>
</cp:coreProperties>
</file>